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990C2C0" w14:textId="4C664245" w:rsidR="004573DF" w:rsidRDefault="00EA3E67" w:rsidP="008D59EE">
      <w:pPr>
        <w:autoSpaceDE w:val="0"/>
        <w:autoSpaceDN w:val="0"/>
        <w:adjustRightInd w:val="0"/>
      </w:pPr>
      <w:r>
        <w:t xml:space="preserve">Part 1 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69934273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r w:rsidR="00FF04C4"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658B5AF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r w:rsidR="00FF04C4">
              <w:rPr>
                <w:rStyle w:val="Hyperlink"/>
                <w:lang w:eastAsia="en-US"/>
              </w:rPr>
              <w:t>g</w:t>
            </w:r>
            <w:r w:rsidR="004573DF"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value, and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og into vSoC 2, and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r w:rsidRPr="00331C16">
              <w:t>openssl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r w:rsidRPr="00331C16">
              <w:t xml:space="preserve">openssl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>Using openssl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r>
              <w:t>openssl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r w:rsidRPr="00217A80">
              <w:t>openssl enc -aes-256-cbc -in myfile.txt -out encrypted.bin</w:t>
            </w:r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>cat encrypted.bin</w:t>
            </w:r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>cat encrypted.bin</w:t>
            </w:r>
          </w:p>
          <w:p w14:paraId="6EE8707F" w14:textId="77777777" w:rsidR="00FF04C4" w:rsidRDefault="00FF04C4" w:rsidP="00FF04C4"/>
          <w:p w14:paraId="6630A0E3" w14:textId="77777777" w:rsidR="00FF04C4" w:rsidRDefault="00FF04C4" w:rsidP="00FF04C4">
            <w:r>
              <w:t>Is it easy to write out or transmit the output: [Yes][No]</w:t>
            </w:r>
          </w:p>
          <w:p w14:paraId="729912D5" w14:textId="77777777" w:rsidR="00FF04C4" w:rsidRDefault="00FF04C4" w:rsidP="00FF04C4"/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r w:rsidRPr="00217A80">
              <w:t>openssl enc -aes-256-cbc -in myfile.txt -out encrypted.bin</w:t>
            </w:r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r>
              <w:t>openssl enc -d -aes-256-cbc -in encrypted.bin -pass pass:</w:t>
            </w:r>
            <w:r w:rsidRPr="0006351D">
              <w:rPr>
                <w:i/>
              </w:rPr>
              <w:t>napier</w:t>
            </w:r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r w:rsidRPr="00F6419B">
              <w:rPr>
                <w:rStyle w:val="HTMLCode"/>
                <w:rFonts w:ascii="Lucida Console" w:hAnsi="Lucida Console"/>
              </w:rPr>
              <w:t xml:space="preserve">nc -l -p 1234 &gt; </w:t>
            </w:r>
            <w:r>
              <w:rPr>
                <w:rStyle w:val="HTMLCode"/>
                <w:rFonts w:ascii="Lucida Console" w:hAnsi="Lucida Console"/>
              </w:rPr>
              <w:t>enc.bin</w:t>
            </w:r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r w:rsidRPr="00F6419B">
              <w:rPr>
                <w:rStyle w:val="HTMLCode"/>
                <w:rFonts w:ascii="Lucida Console" w:hAnsi="Lucida Console"/>
              </w:rPr>
              <w:t xml:space="preserve">nc -w 3 [IP] 1234 &lt; </w:t>
            </w:r>
            <w:r>
              <w:rPr>
                <w:rStyle w:val="HTMLCode"/>
                <w:rFonts w:ascii="Lucida Console" w:hAnsi="Lucida Console"/>
              </w:rPr>
              <w:t>enc.bin</w:t>
            </w:r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6874790C" w14:textId="15B3CEAE" w:rsidR="00FB7AEA" w:rsidRDefault="00FB7AEA" w:rsidP="00FF04C4">
            <w:r>
              <w:t>Now using the link below, investigate the following cipher:</w:t>
            </w:r>
            <w:r>
              <w:br/>
            </w:r>
            <w:r>
              <w:br/>
            </w:r>
            <w:hyperlink r:id="rId11" w:history="1">
              <w:r w:rsidRPr="0053647B">
                <w:rPr>
                  <w:rStyle w:val="Hyperlink"/>
                </w:rPr>
                <w:t>https://asecuritysite.com/openssl/openssl_full</w:t>
              </w:r>
            </w:hyperlink>
          </w:p>
          <w:p w14:paraId="58E59933" w14:textId="7B33250C" w:rsidR="00FB7AEA" w:rsidRDefault="00FB7AEA" w:rsidP="00FF04C4"/>
          <w:p w14:paraId="6D58C166" w14:textId="77777777" w:rsidR="00FD3274" w:rsidRDefault="00FB7AEA" w:rsidP="00FD3274">
            <w:r>
              <w:t>For AES, 128-bit CBC, and message of “Hello”, a salt value of “</w:t>
            </w:r>
            <w:r w:rsidRPr="00FB7AEA">
              <w:t>241fa86763b85341</w:t>
            </w:r>
            <w:r>
              <w:t>” and cipher text of “</w:t>
            </w:r>
            <w:r w:rsidR="00FD3274">
              <w:t>Ulq+o+vs5mvAc3GUIKt8hA==</w:t>
            </w:r>
          </w:p>
          <w:p w14:paraId="7421304C" w14:textId="6E5760C2" w:rsidR="00FB7AEA" w:rsidRDefault="00FB7AEA" w:rsidP="00FF04C4">
            <w:pPr>
              <w:rPr>
                <w:b/>
                <w:bCs/>
              </w:rPr>
            </w:pPr>
            <w:r>
              <w:t>which is the correct password?</w:t>
            </w:r>
            <w:r w:rsidR="00753398">
              <w:t xml:space="preserve"> </w:t>
            </w:r>
            <w:r w:rsidR="00753398" w:rsidRPr="00817E66">
              <w:t>Use the OpenSSL command to check</w:t>
            </w:r>
            <w:r w:rsidR="00FD3274" w:rsidRPr="00817E66">
              <w:t>, such as:</w:t>
            </w:r>
            <w:r w:rsidR="00FD3274">
              <w:rPr>
                <w:b/>
                <w:bCs/>
              </w:rPr>
              <w:br/>
            </w:r>
            <w:r w:rsidR="00FD3274">
              <w:rPr>
                <w:b/>
                <w:bCs/>
              </w:rPr>
              <w:br/>
            </w:r>
          </w:p>
          <w:p w14:paraId="49C4F76B" w14:textId="77777777" w:rsidR="00671093" w:rsidRDefault="00671093" w:rsidP="00FF04C4">
            <w:pPr>
              <w:rPr>
                <w:b/>
                <w:bCs/>
              </w:rPr>
            </w:pPr>
          </w:p>
          <w:p w14:paraId="5FD196F5" w14:textId="02282CDF" w:rsidR="00817E66" w:rsidRPr="00817E66" w:rsidRDefault="00817E66" w:rsidP="00817E66">
            <w:pPr>
              <w:rPr>
                <w:rFonts w:ascii="Lucida Console" w:hAnsi="Lucida Console"/>
                <w:sz w:val="20"/>
                <w:szCs w:val="20"/>
              </w:rPr>
            </w:pPr>
            <w:r>
              <w:rPr>
                <w:rFonts w:ascii="Lucida Console" w:hAnsi="Lucida Console"/>
                <w:sz w:val="20"/>
                <w:szCs w:val="20"/>
              </w:rPr>
              <w:t xml:space="preserve"># </w:t>
            </w:r>
            <w:r w:rsidRPr="00817E66">
              <w:rPr>
                <w:rFonts w:ascii="Lucida Console" w:hAnsi="Lucida Console"/>
                <w:sz w:val="20"/>
                <w:szCs w:val="20"/>
              </w:rPr>
              <w:t xml:space="preserve">echo -n "hello" | openssl enc -aes-128-cbc -pass pass:"london" </w:t>
            </w:r>
            <w:r>
              <w:rPr>
                <w:rFonts w:ascii="Lucida Console" w:hAnsi="Lucida Console"/>
                <w:sz w:val="20"/>
                <w:szCs w:val="20"/>
              </w:rPr>
              <w:t xml:space="preserve"> </w:t>
            </w:r>
            <w:r w:rsidRPr="00817E66">
              <w:rPr>
                <w:rFonts w:ascii="Lucida Console" w:hAnsi="Lucida Console"/>
                <w:sz w:val="20"/>
                <w:szCs w:val="20"/>
              </w:rPr>
              <w:t>-e -base64 -S 241fa86763b85341</w:t>
            </w:r>
          </w:p>
          <w:p w14:paraId="3814BADC" w14:textId="1B5C59C7" w:rsidR="00FB7AEA" w:rsidRDefault="00817E66" w:rsidP="00817E66">
            <w:r w:rsidRPr="00817E66">
              <w:rPr>
                <w:rFonts w:ascii="Lucida Console" w:hAnsi="Lucida Console"/>
                <w:sz w:val="20"/>
                <w:szCs w:val="20"/>
              </w:rPr>
              <w:t>HfNhE8sO6P5EM8uOsCl3NA==</w:t>
            </w:r>
          </w:p>
        </w:tc>
        <w:tc>
          <w:tcPr>
            <w:tcW w:w="5164" w:type="dxa"/>
          </w:tcPr>
          <w:p w14:paraId="175E6FC9" w14:textId="77777777" w:rsidR="00FB7AEA" w:rsidRDefault="00FB7AEA" w:rsidP="00FF04C4">
            <w:r>
              <w:lastRenderedPageBreak/>
              <w:t>Password:</w:t>
            </w:r>
            <w:r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41ACFF9D" w:rsidR="00FB7AEA" w:rsidRDefault="00FB7AEA" w:rsidP="00FF04C4">
            <w:r>
              <w:t>[</w:t>
            </w:r>
            <w:r w:rsidRPr="00BA009A">
              <w:rPr>
                <w:u w:val="single"/>
              </w:rPr>
              <w:t>london</w:t>
            </w:r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genrsa -out 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19D360CF" w14:textId="6C416D2A" w:rsidR="00B46C91" w:rsidRDefault="00FF04C4" w:rsidP="00B06C36">
            <w:r>
              <w:t>How long are the prime numbers that are used to generate the public key?</w:t>
            </w:r>
          </w:p>
          <w:p w14:paraId="5D35A0D7" w14:textId="77777777" w:rsidR="00B46C91" w:rsidRDefault="00B46C91" w:rsidP="00B06C36"/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6E6AF261" w14:textId="003243AD" w:rsidR="00B46C91" w:rsidRPr="0006351D" w:rsidRDefault="004573DF" w:rsidP="004573DF">
            <w:pPr>
              <w:pStyle w:val="computer"/>
              <w:rPr>
                <w:rStyle w:val="Hyperlink"/>
              </w:rPr>
            </w:pPr>
            <w:r>
              <w:t>c</w:t>
            </w:r>
            <w:r w:rsidR="00EA3E67">
              <w:t>at</w:t>
            </w:r>
            <w:r w:rsidR="00B46C91">
              <w:t xml:space="preserve"> </w:t>
            </w:r>
            <w:r w:rsidR="00B46C91" w:rsidRPr="003049CC">
              <w:t>private</w:t>
            </w:r>
            <w:r w:rsidR="00B46C91">
              <w:t>.pem</w:t>
            </w:r>
          </w:p>
          <w:p w14:paraId="17E165F5" w14:textId="77777777" w:rsidR="00B46C91" w:rsidRDefault="00B46C91" w:rsidP="00B06C36"/>
        </w:tc>
        <w:tc>
          <w:tcPr>
            <w:tcW w:w="5040" w:type="dxa"/>
          </w:tcPr>
          <w:p w14:paraId="3D111F14" w14:textId="77777777" w:rsidR="00B46C91" w:rsidRDefault="00B46C91" w:rsidP="00B06C36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54E20926" w14:textId="77777777" w:rsidR="00B46C91" w:rsidRDefault="00B46C91" w:rsidP="00B06C36"/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rsa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894DB0">
              <w:rPr>
                <w:rStyle w:val="Hyperlink"/>
                <w:lang w:eastAsia="en-US"/>
              </w:rPr>
              <w:t xml:space="preserve"> -text -noout</w:t>
            </w:r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lastRenderedPageBreak/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noout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 -in private.</w:t>
            </w:r>
            <w:r w:rsidRPr="00A21925">
              <w:rPr>
                <w:noProof/>
              </w:rPr>
              <w:t>pem</w:t>
            </w:r>
            <w:r w:rsidRPr="003049CC">
              <w:t xml:space="preserve"> -out </w:t>
            </w:r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r w:rsidRPr="003049CC">
              <w:t xml:space="preserve"> -outform PEM -pubout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rsautl -encrypt -inkey public.</w:t>
            </w:r>
            <w:r w:rsidRPr="00A21925">
              <w:rPr>
                <w:noProof/>
                <w:lang w:val="en-US" w:eastAsia="en-US"/>
              </w:rPr>
              <w:t>pem</w:t>
            </w:r>
            <w:r w:rsidRPr="003049CC">
              <w:rPr>
                <w:lang w:val="en-US" w:eastAsia="en-US"/>
              </w:rPr>
              <w:t xml:space="preserve"> -pubin -in myfile.txt -out file.bin</w:t>
            </w:r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rsautl -decrypt -inkey private.</w:t>
            </w:r>
            <w:r w:rsidRPr="00A21925">
              <w:rPr>
                <w:noProof/>
              </w:rPr>
              <w:t>pem</w:t>
            </w:r>
            <w:r w:rsidRPr="003049CC">
              <w:t xml:space="preserve"> -in file.bin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req -new -key </w:t>
            </w:r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r w:rsidRPr="006F08D6">
              <w:rPr>
                <w:rStyle w:val="Hyperlink"/>
                <w:lang w:eastAsia="en-US"/>
              </w:rPr>
              <w:t xml:space="preserve"> -out 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:  [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r w:rsidRPr="006F08D6">
              <w:rPr>
                <w:rStyle w:val="Hyperlink"/>
                <w:lang w:eastAsia="en-US"/>
              </w:rPr>
              <w:t>openssl x509 -req -in cert.csr -signkey private.pem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lastRenderedPageBreak/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lastRenderedPageBreak/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5][</w:t>
            </w:r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873395" w:rsidP="00CF1EE0">
      <w:pPr>
        <w:autoSpaceDE w:val="0"/>
        <w:autoSpaceDN w:val="0"/>
        <w:adjustRightInd w:val="0"/>
        <w:rPr>
          <w:rStyle w:val="Hyperlink"/>
        </w:rPr>
      </w:pPr>
      <w:hyperlink r:id="rId14" w:history="1">
        <w:r w:rsidR="00CF1EE0"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0AD39E27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  <w:r>
        <w:rPr>
          <w:rStyle w:val="Hyperlink"/>
        </w:rPr>
        <w:t>The current Hashcat version has problems with a lack of memory. To overcome this, install Hashcat 6.0.0. On Kali on your public network, first download Hashcat 6.0.0:</w:t>
      </w:r>
    </w:p>
    <w:p w14:paraId="7366EAAC" w14:textId="77777777" w:rsidR="004573DF" w:rsidRDefault="004573DF" w:rsidP="004573DF">
      <w:pPr>
        <w:autoSpaceDE w:val="0"/>
        <w:autoSpaceDN w:val="0"/>
        <w:adjustRightInd w:val="0"/>
        <w:rPr>
          <w:rStyle w:val="Hyperlink"/>
        </w:rPr>
      </w:pPr>
    </w:p>
    <w:p w14:paraId="4E45C4A4" w14:textId="77777777" w:rsidR="004573DF" w:rsidRPr="004573DF" w:rsidRDefault="004573DF" w:rsidP="004573DF">
      <w:pPr>
        <w:autoSpaceDE w:val="0"/>
        <w:autoSpaceDN w:val="0"/>
        <w:adjustRightInd w:val="0"/>
        <w:rPr>
          <w:rFonts w:ascii="Lucida Console" w:hAnsi="Lucida Console"/>
        </w:rPr>
      </w:pPr>
      <w:r>
        <w:t xml:space="preserve">Download: </w:t>
      </w:r>
      <w:hyperlink r:id="rId15" w:history="1">
        <w:r w:rsidRPr="004573DF">
          <w:rPr>
            <w:rStyle w:val="Hyperlink"/>
            <w:rFonts w:ascii="Lucida Console" w:hAnsi="Lucida Console"/>
            <w:sz w:val="22"/>
            <w:szCs w:val="22"/>
          </w:rPr>
          <w:t>https://hashcat.net/files/hashcat-6.0.0.7z</w:t>
        </w:r>
      </w:hyperlink>
    </w:p>
    <w:p w14:paraId="6595A0AA" w14:textId="77777777" w:rsidR="004573DF" w:rsidRDefault="004573DF" w:rsidP="004573DF">
      <w:pPr>
        <w:autoSpaceDE w:val="0"/>
        <w:autoSpaceDN w:val="0"/>
        <w:adjustRightInd w:val="0"/>
      </w:pPr>
    </w:p>
    <w:p w14:paraId="384198D6" w14:textId="77777777" w:rsidR="004573DF" w:rsidRDefault="004573DF" w:rsidP="004573DF">
      <w:pPr>
        <w:autoSpaceDE w:val="0"/>
        <w:autoSpaceDN w:val="0"/>
        <w:adjustRightInd w:val="0"/>
      </w:pPr>
      <w:r>
        <w:t>Next unzip it into your home folder. Then from your home folder, setup a link to Hashcat 6.0.0:</w:t>
      </w:r>
      <w:r>
        <w:br/>
      </w:r>
    </w:p>
    <w:p w14:paraId="479125FB" w14:textId="0C4E70EA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# ln -s hashcat hashcat-6.0.0/hashcat.bin</w:t>
      </w:r>
    </w:p>
    <w:p w14:paraId="266AD8AA" w14:textId="77777777" w:rsidR="004573DF" w:rsidRDefault="004573DF" w:rsidP="004573DF">
      <w:pPr>
        <w:autoSpaceDE w:val="0"/>
        <w:autoSpaceDN w:val="0"/>
        <w:adjustRightInd w:val="0"/>
      </w:pPr>
    </w:p>
    <w:p w14:paraId="6C06BA5C" w14:textId="77777777" w:rsidR="004573DF" w:rsidRDefault="004573DF" w:rsidP="004573DF">
      <w:pPr>
        <w:autoSpaceDE w:val="0"/>
        <w:autoSpaceDN w:val="0"/>
        <w:adjustRightInd w:val="0"/>
      </w:pPr>
      <w:r>
        <w:t>and then run Hashcat put “./” in from of the program name, such as:</w:t>
      </w:r>
    </w:p>
    <w:p w14:paraId="59285BFF" w14:textId="77777777" w:rsidR="004573DF" w:rsidRDefault="004573DF" w:rsidP="004573DF">
      <w:pPr>
        <w:autoSpaceDE w:val="0"/>
        <w:autoSpaceDN w:val="0"/>
        <w:adjustRightInd w:val="0"/>
      </w:pPr>
    </w:p>
    <w:p w14:paraId="7C5E3A26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 xml:space="preserve"># </w:t>
      </w:r>
      <w:r w:rsidRPr="004573DF">
        <w:rPr>
          <w:rFonts w:ascii="Lucida Console" w:hAnsi="Lucida Console"/>
          <w:b/>
          <w:bCs/>
          <w:sz w:val="22"/>
          <w:szCs w:val="22"/>
        </w:rPr>
        <w:t>./</w:t>
      </w:r>
      <w:r w:rsidRPr="004573DF">
        <w:rPr>
          <w:rFonts w:ascii="Lucida Console" w:hAnsi="Lucida Console"/>
          <w:sz w:val="22"/>
          <w:szCs w:val="22"/>
        </w:rPr>
        <w:t>hashcat –version</w:t>
      </w:r>
    </w:p>
    <w:p w14:paraId="45E9AEF4" w14:textId="77777777" w:rsidR="004573DF" w:rsidRPr="004573DF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/>
          <w:sz w:val="22"/>
          <w:szCs w:val="22"/>
        </w:rPr>
      </w:pPr>
      <w:r w:rsidRPr="004573DF">
        <w:rPr>
          <w:rFonts w:ascii="Lucida Console" w:hAnsi="Lucida Console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873395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873395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:$apr1$Jbe/hCIb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:$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e passwords are password, napier, inkwell and Ankle123.</w:t>
            </w:r>
          </w:p>
          <w:p w14:paraId="5A6AA205" w14:textId="7BEA317B" w:rsidR="00D059BA" w:rsidRDefault="00D059BA" w:rsidP="00D059BA">
            <w:r>
              <w:t>[Hint: openssl passwd -apr1 -salt ZaZS/8TF</w:t>
            </w:r>
            <w:r w:rsidRPr="0089376F">
              <w:t xml:space="preserve"> napier</w:t>
            </w:r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873395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8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1.txt)=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2.txt)=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3.txt)= fea0f1f6fede90bd0a925b4194deac11</w:t>
            </w:r>
          </w:p>
          <w:p w14:paraId="532AEDEC" w14:textId="1F5CC728" w:rsidR="00B46C91" w:rsidRPr="00DD489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4.txt)= d89b56f81cd7b82856231e662429bcf2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873395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9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873395" w:rsidP="00CF1EE0">
      <w:pPr>
        <w:autoSpaceDE w:val="0"/>
        <w:autoSpaceDN w:val="0"/>
        <w:adjustRightInd w:val="0"/>
      </w:pPr>
      <w:hyperlink r:id="rId20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r w:rsidR="00CB7B14" w:rsidRPr="00A21925">
              <w:rPr>
                <w:noProof/>
              </w:rPr>
              <w:t>napier</w:t>
            </w:r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>Using hashcat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napier][password][Ankle123][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r>
        <w:rPr>
          <w:lang w:eastAsia="en-US"/>
        </w:rPr>
        <w:t>All of the passwords in this section are in lowercase.</w:t>
      </w:r>
      <w:r w:rsidR="00CF1EE0">
        <w:rPr>
          <w:lang w:eastAsia="en-US"/>
        </w:rPr>
        <w:t xml:space="preserve"> </w:t>
      </w:r>
      <w:hyperlink r:id="rId21" w:history="1">
        <w:r w:rsidR="00CF1EE0" w:rsidRPr="00E2064D">
          <w:rPr>
            <w:rStyle w:val="Hyperlink"/>
          </w:rPr>
          <w:t>http://youtu.be/Xv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>and using John the Ripper, and using a word list with the names of fruits, crack the following pwdump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500:E79E56A8E5C6F8FEAAD3B435B51404EE:5EBE7DFA074DA8EE8AEF1FAA2BBDE876:::</w:t>
            </w:r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bert:501:10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the following pwdump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2:BC2B6A869601E4D9AAD3B435B51404EE:2D8947D98F0B09A88DC9FCD6E546A711:::</w:t>
            </w:r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and using John the Ripper, crack the following pwdump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lastRenderedPageBreak/>
              <w:t>fred:500:5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501:C6E4266FEBEBD6A8AAD3B435B51404EE:0B9957E8BED733E0350C703AC1CDA822:::</w:t>
            </w:r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lastRenderedPageBreak/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lastRenderedPageBreak/>
              <w:t>Admin:</w:t>
            </w:r>
          </w:p>
        </w:tc>
      </w:tr>
    </w:tbl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lastRenderedPageBreak/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cryptography.hazmat.primitives.ciphers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from cryptography.hazmat.primitives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from cryptography.hazmat.backends import default_backend</w:t>
      </w:r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hashlib</w:t>
      </w:r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binascii</w:t>
      </w:r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val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val</w:t>
      </w:r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encrypt(plaintext,key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algorithms.AES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Cipher(method,mode, default_backend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cipher.encryptor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t = encryptor.update(plaintext) + encryptor.finalize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ct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decrypt(ciphertext,key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algorithms.AES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Cipher(method, mode, default_backend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decryptor = cipher.decryptor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decryptor.update(ciphertext) + decryptor.finalize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data,size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padding.PKCS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d_data = padder.update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d_data += padder.finalize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added_data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unpad(data,size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padding.PKCS7(size).unpadder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unpadded_data = padder.update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unpadded_data += padder.finalize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unpadded_data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key = hashlib.sha256(password.encode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rint(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plaintext.encode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rint("After padding (CMS): ",binascii.hexlify(bytearray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plaintext,key,modes.ECB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rint("Cipher (ECB): ",binascii.hexlify(bytearray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ciphertext,key,modes.ECB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unpad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rint("  decrypt: ",plaintext.decode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>How is the encryption key generate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bit</w:t>
      </w:r>
      <w:r>
        <w:rPr>
          <w:lang w:eastAsia="en-US"/>
        </w:rPr>
        <w:t>][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python cipher01.py hello mykey</w:t>
      </w:r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lastRenderedPageBreak/>
        <w:t>where “hello” is the plain text, and “mykey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len(sys.argv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val=sys.argv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len(sys.argv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sys.argv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changeme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22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01724A" w14:textId="77777777" w:rsidR="00882701" w:rsidRDefault="00882701" w:rsidP="00A84C9E">
      <w:r>
        <w:separator/>
      </w:r>
    </w:p>
  </w:endnote>
  <w:endnote w:type="continuationSeparator" w:id="0">
    <w:p w14:paraId="3CF28673" w14:textId="77777777" w:rsidR="00882701" w:rsidRDefault="00882701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9B655" w14:textId="77777777" w:rsidR="00882701" w:rsidRDefault="00882701" w:rsidP="00A84C9E">
      <w:r>
        <w:separator/>
      </w:r>
    </w:p>
  </w:footnote>
  <w:footnote w:type="continuationSeparator" w:id="0">
    <w:p w14:paraId="49F9E983" w14:textId="77777777" w:rsidR="00882701" w:rsidRDefault="00882701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2F3140"/>
    <w:rsid w:val="00301988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C91"/>
    <w:rsid w:val="00B47A1E"/>
    <w:rsid w:val="00B652ED"/>
    <w:rsid w:val="00B7106A"/>
    <w:rsid w:val="00B72803"/>
    <w:rsid w:val="00B7675C"/>
    <w:rsid w:val="00B83565"/>
    <w:rsid w:val="00B90B6F"/>
    <w:rsid w:val="00B93A1A"/>
    <w:rsid w:val="00BA009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://asecuritysite.com/files02.zip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youtu.be/Xvbk2nSzEPk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hyperlink" Target="http://asecuritysite.com/encryption/md5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encryption/md5" TargetMode="External"/><Relationship Id="rId20" Type="http://schemas.openxmlformats.org/officeDocument/2006/relationships/hyperlink" Target="http://youtu.be/Xvbk2nSzEPk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asecuritysite.com/openssl/openssl_full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hashcat.net/files/hashcat-6.0.0.7z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://youtu.be/3n2TMpHqE18" TargetMode="External"/><Relationship Id="rId19" Type="http://schemas.openxmlformats.org/officeDocument/2006/relationships/hyperlink" Target="http://asecuritysite.com/letters.zip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youtu.be/Xvbk2nSzEPk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2049</Words>
  <Characters>11683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3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2</cp:revision>
  <cp:lastPrinted>2022-10-11T12:50:00Z</cp:lastPrinted>
  <dcterms:created xsi:type="dcterms:W3CDTF">2022-10-11T12:50:00Z</dcterms:created>
  <dcterms:modified xsi:type="dcterms:W3CDTF">2022-10-11T12:50:00Z</dcterms:modified>
</cp:coreProperties>
</file>